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Descrpition of variables from dft2_data_clean (without comments and email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2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8, 2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tivité professionnel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tivité professionnelle - précis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ton activité professionnel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flits d'intérê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uc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oncé 1 : Les Puff Bars représentent un problème pour la santé des population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 protection de l'environne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s mine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s non-consommateurs de produits du tabac / de la nicot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 population génér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s Puff Bars ne représentent pas un problè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oncé 3 : Il faudrait interdire totalement la vente des Puff Bar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oncé 6 : Les arômes devraient être interdi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 risque de dépe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 présence de nicot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 risque potentiel pour la santé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'absence de connaissances sur les effets à long-terme du produit sur la santé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'émission possible de composants cancérigè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r les non-consommateurs, le risque de porte d'entrée vers la consommation d'autres produits du tab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cun texte d'avertissement ne devrait obligatoirement apparaître sur l'emballage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out (interdiction totale de publicité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 les réseaux sociau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ns l'espace public et l'espace privé visible du public (par ex. vitrin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ns l'espace privé accessible aux mineurs (par ex. intérieur des points de ven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 publicité ne devrait pas être interdite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oncé 10 : La neutralité du design (à l'image du paquet neutre pour les cigarettes conventionnelles en Australie, France, etc) devrait être obligatoire pour..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oncé 12 : La vente en ligne des Puff Bars devrait être totalement interdite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oncé 13 : Dans un soucis de limiter l'offre, la vente de Puff Bars devrait être restreinte à certains lieux de vente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oncé 14 : La consommation de Puff Bars..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oncé 15 : La taxation des Puff Bars devrait être..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oncé 16 : Le prix de vente des Puff Bars devrait être régulé..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oncé 17 : Le prix de vente d'une Puff Bar devrait être..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oncé 18 : Une part de la taxe devrait être affectée à des fins de prévention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oncé 19 : Afin d'adresser le problème écologique lié au caractère à usage unique du dispositif..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 teneur en nicotine (par des tests chimiques obligatoir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 composition en arômes (nature et concentration - par des tests chimiques obligatoir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'âge de vente et de remise (par des campagnes d'achats-tes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s restrictions des points de ve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s restrictions de publicité en géné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s restrictions de publicité sur les réseaux sociaux en particuli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'interdiction de consommation dans les lieux publ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 conformité des emballages (par ex. présence des informations obligatoires relatives à la santé et à la composition du produi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oncé 21 : Des données détaillées concernant la prévalence de la consommation (par type de produit, y compris les Puff Bars) devraient être collectées à la fréquence suivan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flits d'intérêts - réponse initi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uc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uc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ucun financier ou advisory boar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IQR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4:31:36Z</dcterms:created>
  <dcterms:modified xsi:type="dcterms:W3CDTF">2023-10-27T14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